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ne quagli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quagli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906 North Normandy Avenue, Chicago, IL, USA Chicago, IL, USA 6063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quagliabrother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204824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